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3CD5C0" w14:textId="0F2A71E0" w:rsidR="002165E9" w:rsidRDefault="00F85575">
      <w:pPr>
        <w:pStyle w:val="FirstParagraph"/>
      </w:pPr>
      <w:r>
        <w:t>Copy your sample doc here. After making changes, commit your changes in git. A MS Compare file will be automatically created, along with a changes.html to show the changes.</w:t>
      </w:r>
      <w:bookmarkStart w:id="0" w:name="_GoBack"/>
      <w:bookmarkEnd w:id="0"/>
    </w:p>
    <w:sectPr w:rsidR="002165E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0570D2" w14:textId="77777777" w:rsidR="00F24B6C" w:rsidRDefault="00B30E8C">
      <w:pPr>
        <w:spacing w:after="0"/>
      </w:pPr>
      <w:r>
        <w:separator/>
      </w:r>
    </w:p>
  </w:endnote>
  <w:endnote w:type="continuationSeparator" w:id="0">
    <w:p w14:paraId="6A01C105" w14:textId="77777777" w:rsidR="00F24B6C" w:rsidRDefault="00B30E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E0DEA6" w14:textId="77777777" w:rsidR="002165E9" w:rsidRDefault="00B30E8C">
      <w:r>
        <w:separator/>
      </w:r>
    </w:p>
  </w:footnote>
  <w:footnote w:type="continuationSeparator" w:id="0">
    <w:p w14:paraId="15FD1DF7" w14:textId="77777777" w:rsidR="002165E9" w:rsidRDefault="00B30E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EF59AD4"/>
    <w:multiLevelType w:val="multilevel"/>
    <w:tmpl w:val="CE7E4A2A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05C1B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64957FB"/>
    <w:multiLevelType w:val="multilevel"/>
    <w:tmpl w:val="A6B276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7B22080"/>
    <w:multiLevelType w:val="multilevel"/>
    <w:tmpl w:val="3BBAC712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21E32C8"/>
    <w:multiLevelType w:val="multilevel"/>
    <w:tmpl w:val="0A048F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165E9"/>
    <w:rsid w:val="00354056"/>
    <w:rsid w:val="004E29B3"/>
    <w:rsid w:val="00590D07"/>
    <w:rsid w:val="00660E7D"/>
    <w:rsid w:val="0068484E"/>
    <w:rsid w:val="00724A8F"/>
    <w:rsid w:val="00784D58"/>
    <w:rsid w:val="008B439F"/>
    <w:rsid w:val="008D6863"/>
    <w:rsid w:val="00B30E8C"/>
    <w:rsid w:val="00B86B75"/>
    <w:rsid w:val="00BC48D5"/>
    <w:rsid w:val="00C36279"/>
    <w:rsid w:val="00E315A3"/>
    <w:rsid w:val="00F24B6C"/>
    <w:rsid w:val="00F45334"/>
    <w:rsid w:val="00F855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0A475E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3" w:uiPriority="39"/>
    <w:lsdException w:name="toc 4" w:uiPriority="39"/>
    <w:lsdException w:name="toc 5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rsid w:val="0068484E"/>
  </w:style>
  <w:style w:type="paragraph" w:styleId="TOC2">
    <w:name w:val="toc 2"/>
    <w:basedOn w:val="Normal"/>
    <w:next w:val="Normal"/>
    <w:autoRedefine/>
    <w:rsid w:val="0068484E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68484E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68484E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68484E"/>
    <w:pPr>
      <w:ind w:left="960"/>
    </w:pPr>
  </w:style>
  <w:style w:type="paragraph" w:styleId="TOC6">
    <w:name w:val="toc 6"/>
    <w:basedOn w:val="Normal"/>
    <w:next w:val="Normal"/>
    <w:autoRedefine/>
    <w:rsid w:val="0068484E"/>
    <w:pPr>
      <w:ind w:left="1200"/>
    </w:pPr>
  </w:style>
  <w:style w:type="paragraph" w:styleId="TOC7">
    <w:name w:val="toc 7"/>
    <w:basedOn w:val="Normal"/>
    <w:next w:val="Normal"/>
    <w:autoRedefine/>
    <w:rsid w:val="0068484E"/>
    <w:pPr>
      <w:ind w:left="1440"/>
    </w:pPr>
  </w:style>
  <w:style w:type="paragraph" w:styleId="TOC8">
    <w:name w:val="toc 8"/>
    <w:basedOn w:val="Normal"/>
    <w:next w:val="Normal"/>
    <w:autoRedefine/>
    <w:rsid w:val="0068484E"/>
    <w:pPr>
      <w:ind w:left="1680"/>
    </w:pPr>
  </w:style>
  <w:style w:type="paragraph" w:styleId="TOC9">
    <w:name w:val="toc 9"/>
    <w:basedOn w:val="Normal"/>
    <w:next w:val="Normal"/>
    <w:autoRedefine/>
    <w:rsid w:val="0068484E"/>
    <w:pPr>
      <w:ind w:left="1920"/>
    </w:pPr>
  </w:style>
  <w:style w:type="paragraph" w:styleId="Header">
    <w:name w:val="header"/>
    <w:basedOn w:val="Normal"/>
    <w:link w:val="HeaderChar"/>
    <w:rsid w:val="0068484E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8484E"/>
  </w:style>
  <w:style w:type="paragraph" w:styleId="Footer">
    <w:name w:val="footer"/>
    <w:basedOn w:val="Normal"/>
    <w:link w:val="FooterChar"/>
    <w:rsid w:val="0068484E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8484E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258E2BE-1ECA-A14F-9881-020B6C56C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5</Words>
  <Characters>148</Characters>
  <Application>Microsoft Macintosh Word</Application>
  <DocSecurity>0</DocSecurity>
  <Lines>1</Lines>
  <Paragraphs>1</Paragraphs>
  <ScaleCrop>false</ScaleCrop>
  <Company/>
  <LinksUpToDate>false</LinksUpToDate>
  <CharactersWithSpaces>1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ri Hershowitz</cp:lastModifiedBy>
  <cp:revision>9</cp:revision>
  <dcterms:created xsi:type="dcterms:W3CDTF">2016-06-18T22:21:00Z</dcterms:created>
  <dcterms:modified xsi:type="dcterms:W3CDTF">2016-06-19T19:11:00Z</dcterms:modified>
</cp:coreProperties>
</file>